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Oriented Design (OOD)</w:t>
      </w:r>
      <w:r>
        <w:t xml:space="preserve"> </w:t>
      </w:r>
      <w:r>
        <w:t xml:space="preserve">is the process of using an object-oriented methodology to design a computing system or application.</w:t>
      </w:r>
      <w:r>
        <w:t xml:space="preserve"> </w:t>
      </w:r>
      <w:hyperlink r:id="rId20">
        <w:r>
          <w:rPr>
            <w:rStyle w:val="Hyperlink"/>
          </w:rPr>
          <w:t xml:space="preserve">It enables the implementation of a software solution based on the concepts of objects, serving as part of the object-oriented programming (OOP) process or lifecyc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and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scheme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Launch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which cover topics like coding, data science, and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Don’t forget to explore other platforms like Khan Academy, EdX, and MIT OpenCourseWare for additional free cour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scaler.com/topics/software-engineering/object-oriented-design/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0" Target="https://www.techopedia.com/definition/21105/object-oriented-design-o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scaler.com/topics/software-engineering/object-oriented-design/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0" Target="https://www.techopedia.com/definition/21105/object-oriented-design-o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3Z</dcterms:created>
  <dcterms:modified xsi:type="dcterms:W3CDTF">2024-03-23T04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